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16028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7F2C5453" w:rsidR="007B4A91" w:rsidRDefault="00060A92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2D7E6F">
        <w:rPr>
          <w:sz w:val="28"/>
          <w:szCs w:val="28"/>
        </w:rPr>
        <w:t>Cycle Race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62AC0330" w:rsidR="007B4A91" w:rsidRDefault="00060A92" w:rsidP="00060A92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move the mouse up and down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7C6FFD89" w14:textId="50B398E9" w:rsidR="007B4A91" w:rsidRDefault="00556965" w:rsidP="00060A9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4FDF2BF" w14:textId="1E89D437" w:rsidR="00060A92" w:rsidRPr="00060A92" w:rsidRDefault="00F31B96" w:rsidP="00060A9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are 4 racers in the game.  The main racer wins the race.  There racers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race to the finish line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16028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A16028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A16028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A16028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16028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0A92"/>
    <w:rsid w:val="002D7E6F"/>
    <w:rsid w:val="00556965"/>
    <w:rsid w:val="007B4A91"/>
    <w:rsid w:val="00A16028"/>
    <w:rsid w:val="00F31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njita Bhattacharya</cp:lastModifiedBy>
  <cp:revision>3</cp:revision>
  <dcterms:created xsi:type="dcterms:W3CDTF">2021-03-18T05:03:00Z</dcterms:created>
  <dcterms:modified xsi:type="dcterms:W3CDTF">2021-09-25T19:24:00Z</dcterms:modified>
</cp:coreProperties>
</file>